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6643" w:rsidRPr="008A60B0" w:rsidRDefault="00474FC4" w:rsidP="001E6643">
      <w:pPr>
        <w:spacing w:after="120" w:line="23" w:lineRule="atLeas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A60B0"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9550" w:type="dxa"/>
        <w:jc w:val="center"/>
        <w:tblLayout w:type="fixed"/>
        <w:tblLook w:val="0000" w:firstRow="0" w:lastRow="0" w:firstColumn="0" w:lastColumn="0" w:noHBand="0" w:noVBand="0"/>
      </w:tblPr>
      <w:tblGrid>
        <w:gridCol w:w="1515"/>
        <w:gridCol w:w="213"/>
        <w:gridCol w:w="180"/>
        <w:gridCol w:w="1320"/>
        <w:gridCol w:w="496"/>
        <w:gridCol w:w="387"/>
        <w:gridCol w:w="523"/>
        <w:gridCol w:w="1158"/>
        <w:gridCol w:w="1579"/>
        <w:gridCol w:w="9"/>
        <w:gridCol w:w="264"/>
        <w:gridCol w:w="1109"/>
        <w:gridCol w:w="10"/>
        <w:gridCol w:w="787"/>
      </w:tblGrid>
      <w:tr w:rsidR="003104CE" w:rsidRPr="003104CE" w:rsidTr="00AF1062">
        <w:trPr>
          <w:cantSplit/>
          <w:trHeight w:hRule="exact" w:val="334"/>
          <w:jc w:val="center"/>
        </w:trPr>
        <w:tc>
          <w:tcPr>
            <w:tcW w:w="17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Miejsce na pieczątkę</w:t>
            </w:r>
          </w:p>
        </w:tc>
        <w:tc>
          <w:tcPr>
            <w:tcW w:w="5916" w:type="dxa"/>
            <w:gridSpan w:val="9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9E6F77" w:rsidRPr="003104CE" w:rsidRDefault="009E6F77" w:rsidP="009E6F7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t>KARTA WERYFIKACJI</w:t>
            </w: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br/>
              <w:t>zgodności wniosku o powierzenie grantu z LSR</w:t>
            </w:r>
          </w:p>
        </w:tc>
        <w:tc>
          <w:tcPr>
            <w:tcW w:w="19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cantSplit/>
          <w:trHeight w:hRule="exact" w:val="334"/>
          <w:jc w:val="center"/>
        </w:trPr>
        <w:tc>
          <w:tcPr>
            <w:tcW w:w="172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5916" w:type="dxa"/>
            <w:gridSpan w:val="9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9E6F77" w:rsidRPr="003104CE" w:rsidRDefault="009E6F77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1906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cantSplit/>
          <w:jc w:val="center"/>
        </w:trPr>
        <w:tc>
          <w:tcPr>
            <w:tcW w:w="172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5916" w:type="dxa"/>
            <w:gridSpan w:val="9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9E6F77" w:rsidRPr="003104CE" w:rsidRDefault="009E6F77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1906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 xml:space="preserve">  </w:t>
            </w:r>
          </w:p>
        </w:tc>
      </w:tr>
      <w:tr w:rsidR="003104CE" w:rsidRPr="003104CE" w:rsidTr="00AF1062">
        <w:trPr>
          <w:jc w:val="center"/>
        </w:trPr>
        <w:tc>
          <w:tcPr>
            <w:tcW w:w="19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NUMER WNIOSKU:</w:t>
            </w:r>
          </w:p>
          <w:p w:rsidR="009E6F77" w:rsidRPr="003104CE" w:rsidRDefault="009E6F77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</w:tc>
        <w:tc>
          <w:tcPr>
            <w:tcW w:w="764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IMIĘ I NAZWISKO lub NAZWA WNIOSKODAWCY:</w:t>
            </w:r>
          </w:p>
          <w:p w:rsidR="009E6F77" w:rsidRPr="003104CE" w:rsidRDefault="009E6F77" w:rsidP="00AF1062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lang w:eastAsia="ar-SA"/>
              </w:rPr>
            </w:pPr>
          </w:p>
        </w:tc>
      </w:tr>
      <w:tr w:rsidR="003104CE" w:rsidRPr="003104CE" w:rsidTr="00AF1062">
        <w:trPr>
          <w:jc w:val="center"/>
        </w:trPr>
        <w:tc>
          <w:tcPr>
            <w:tcW w:w="3228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9E6F77" w:rsidRPr="003104CE" w:rsidRDefault="009E6F77" w:rsidP="009E6F77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NAZWA / TYTUŁ WNIOSKU:</w:t>
            </w:r>
          </w:p>
        </w:tc>
        <w:tc>
          <w:tcPr>
            <w:tcW w:w="6322" w:type="dxa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jc w:val="center"/>
        </w:trPr>
        <w:tc>
          <w:tcPr>
            <w:tcW w:w="3228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 xml:space="preserve">DZIAŁANIE PROW 2014-2020 </w:t>
            </w:r>
            <w:r w:rsidRPr="003104CE">
              <w:rPr>
                <w:rFonts w:ascii="Times New Roman" w:eastAsia="Times New Roman" w:hAnsi="Times New Roman"/>
                <w:lang w:eastAsia="ar-SA"/>
              </w:rPr>
              <w:br/>
              <w:t xml:space="preserve">W RAMACH </w:t>
            </w:r>
            <w:r w:rsidRPr="003104CE">
              <w:rPr>
                <w:rFonts w:ascii="Times New Roman" w:hAnsi="Times New Roman"/>
              </w:rPr>
              <w:t>WSPARCIA DLA ROZWOJU LOKALNEGO W RAMACH INICJATYWY LEADER</w:t>
            </w:r>
          </w:p>
        </w:tc>
        <w:tc>
          <w:tcPr>
            <w:tcW w:w="6322" w:type="dxa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9E6F77" w:rsidRPr="003104CE" w:rsidRDefault="009E6F77" w:rsidP="009E6F77">
            <w:pPr>
              <w:numPr>
                <w:ilvl w:val="0"/>
                <w:numId w:val="13"/>
              </w:numPr>
              <w:tabs>
                <w:tab w:val="left" w:pos="42"/>
                <w:tab w:val="left" w:pos="426"/>
              </w:tabs>
              <w:suppressAutoHyphens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Projekt grantowy:</w:t>
            </w:r>
          </w:p>
          <w:p w:rsidR="009E6F77" w:rsidRPr="003104CE" w:rsidRDefault="009E6F77" w:rsidP="00AF106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104CE">
              <w:rPr>
                <w:rFonts w:ascii="Times New Roman" w:hAnsi="Times New Roman"/>
              </w:rPr>
              <w:t> Aktywny mieszkaniec „Wrzosowej Krainy”</w:t>
            </w:r>
          </w:p>
          <w:p w:rsidR="009E6F77" w:rsidRPr="003104CE" w:rsidRDefault="009E6F77" w:rsidP="00AF106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104CE">
              <w:rPr>
                <w:rFonts w:ascii="Times New Roman" w:hAnsi="Times New Roman"/>
              </w:rPr>
              <w:t xml:space="preserve"> Dziedzictwo przyrodnicze i kulturowe „Wrzosowej Krainy” </w:t>
            </w: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9E6F77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/>
                <w:lang w:eastAsia="ar-SA"/>
              </w:rPr>
              <w:t xml:space="preserve">1. Czy realizacja wniosku przyczyni się do osiągnięcia </w:t>
            </w: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t>celu ogólnego</w:t>
            </w:r>
            <w:r w:rsidRPr="003104CE">
              <w:rPr>
                <w:rFonts w:ascii="Times New Roman" w:eastAsia="Times New Roman" w:hAnsi="Times New Roman"/>
                <w:b/>
                <w:lang w:eastAsia="ar-SA"/>
              </w:rPr>
              <w:t xml:space="preserve"> LSR oraz jego wskaźników?</w:t>
            </w:r>
          </w:p>
        </w:tc>
      </w:tr>
      <w:tr w:rsidR="003104CE" w:rsidRPr="003104CE" w:rsidTr="00AF1062">
        <w:trPr>
          <w:jc w:val="center"/>
        </w:trPr>
        <w:tc>
          <w:tcPr>
            <w:tcW w:w="8753" w:type="dxa"/>
            <w:gridSpan w:val="12"/>
            <w:tcBorders>
              <w:left w:val="single" w:sz="4" w:space="0" w:color="000000"/>
              <w:bottom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 xml:space="preserve">Co2: </w:t>
            </w:r>
            <w:r w:rsidRPr="003104CE">
              <w:rPr>
                <w:rFonts w:ascii="Times New Roman" w:hAnsi="Times New Roman"/>
              </w:rPr>
              <w:t>Wzmocnienie kapitału społecznego oraz zwiększenie samodzielności mieszkańców w radzeniu sobie z lokalnymi problemami i działaniami na rzecz zachowania tożsamości, jakości i integracji obszaru LGD</w:t>
            </w:r>
          </w:p>
        </w:tc>
        <w:tc>
          <w:tcPr>
            <w:tcW w:w="79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9E6F77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/>
                <w:lang w:eastAsia="ar-SA"/>
              </w:rPr>
              <w:t xml:space="preserve">2. Czy realizacja wniosku przyczyni się do osiągnięcia </w:t>
            </w: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t>celów szczegółowych</w:t>
            </w:r>
            <w:r w:rsidRPr="003104CE">
              <w:rPr>
                <w:rFonts w:ascii="Times New Roman" w:eastAsia="Times New Roman" w:hAnsi="Times New Roman"/>
                <w:b/>
                <w:lang w:eastAsia="ar-SA"/>
              </w:rPr>
              <w:t xml:space="preserve"> LSR oraz ich wskaźników?</w:t>
            </w:r>
          </w:p>
        </w:tc>
      </w:tr>
      <w:tr w:rsidR="003104CE" w:rsidRPr="003104CE" w:rsidTr="00AF1062">
        <w:trPr>
          <w:jc w:val="center"/>
        </w:trPr>
        <w:tc>
          <w:tcPr>
            <w:tcW w:w="8763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9E6F77" w:rsidRPr="003104CE" w:rsidRDefault="009E6F77" w:rsidP="00AF106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 xml:space="preserve">Cs. 2.1 </w:t>
            </w:r>
            <w:r w:rsidRPr="003104CE">
              <w:rPr>
                <w:rFonts w:ascii="Times New Roman" w:hAnsi="Times New Roman"/>
              </w:rPr>
              <w:t xml:space="preserve">Zwiększenie liczby działań na rzecz aktywizacji społeczności lokalnych, przedstawicieli grup </w:t>
            </w:r>
            <w:proofErr w:type="spellStart"/>
            <w:r w:rsidRPr="003104CE">
              <w:rPr>
                <w:rFonts w:ascii="Times New Roman" w:hAnsi="Times New Roman"/>
              </w:rPr>
              <w:t>defaworyzowanych</w:t>
            </w:r>
            <w:proofErr w:type="spellEnd"/>
            <w:r w:rsidRPr="003104CE">
              <w:rPr>
                <w:rFonts w:ascii="Times New Roman" w:hAnsi="Times New Roman"/>
              </w:rPr>
              <w:t xml:space="preserve"> oraz organizacji pozarządowych</w:t>
            </w:r>
          </w:p>
        </w:tc>
        <w:tc>
          <w:tcPr>
            <w:tcW w:w="78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3104CE" w:rsidRPr="003104CE" w:rsidTr="00AF1062">
        <w:trPr>
          <w:jc w:val="center"/>
        </w:trPr>
        <w:tc>
          <w:tcPr>
            <w:tcW w:w="8763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9E6F77" w:rsidRPr="003104CE" w:rsidRDefault="009E6F77" w:rsidP="00AF1062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 xml:space="preserve">Cs. 2.2 </w:t>
            </w:r>
            <w:r w:rsidRPr="003104CE">
              <w:rPr>
                <w:rFonts w:ascii="Times New Roman" w:hAnsi="Times New Roman"/>
              </w:rPr>
              <w:t xml:space="preserve">Zwiększenie dostępu do atrakcyjnej oferty kulturalnej i edukacyjnej  </w:t>
            </w:r>
          </w:p>
        </w:tc>
        <w:tc>
          <w:tcPr>
            <w:tcW w:w="78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lang w:eastAsia="ar-SA"/>
              </w:rPr>
            </w:pPr>
          </w:p>
        </w:tc>
      </w:tr>
      <w:tr w:rsidR="003104CE" w:rsidRPr="003104CE" w:rsidTr="00AF1062">
        <w:trPr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9E6F77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/>
                <w:lang w:eastAsia="ar-SA"/>
              </w:rPr>
              <w:t xml:space="preserve">3. Czy realizacja wniosku przyczyni się do osiągnięcia przedsięwzięć oraz ich wskaźników?  </w:t>
            </w:r>
          </w:p>
        </w:tc>
      </w:tr>
      <w:tr w:rsidR="003104CE" w:rsidRPr="003104CE" w:rsidTr="00AF1062">
        <w:trPr>
          <w:jc w:val="center"/>
        </w:trPr>
        <w:tc>
          <w:tcPr>
            <w:tcW w:w="8763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9E6F77" w:rsidRPr="003104CE" w:rsidRDefault="009E6F77" w:rsidP="00AF106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104CE">
              <w:rPr>
                <w:rFonts w:ascii="Times New Roman" w:hAnsi="Times New Roman"/>
              </w:rPr>
              <w:t>P. 4 Razem i aktywnie we „Wrzosowej Krainie”</w:t>
            </w:r>
          </w:p>
        </w:tc>
        <w:tc>
          <w:tcPr>
            <w:tcW w:w="78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3104CE" w:rsidRPr="003104CE" w:rsidTr="00AF1062">
        <w:trPr>
          <w:jc w:val="center"/>
        </w:trPr>
        <w:tc>
          <w:tcPr>
            <w:tcW w:w="8763" w:type="dxa"/>
            <w:gridSpan w:val="1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9E6F77" w:rsidRPr="003104CE" w:rsidRDefault="009E6F77" w:rsidP="00AF106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104CE">
              <w:rPr>
                <w:rFonts w:ascii="Times New Roman" w:hAnsi="Times New Roman"/>
              </w:rPr>
              <w:t>P. 5 Poznajemy kulturę i dziedzictwo „Wrzosowej Krainy”</w:t>
            </w:r>
          </w:p>
        </w:tc>
        <w:tc>
          <w:tcPr>
            <w:tcW w:w="78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</w:t>
            </w:r>
          </w:p>
        </w:tc>
      </w:tr>
      <w:tr w:rsidR="003104CE" w:rsidRPr="003104CE" w:rsidTr="00AF1062">
        <w:trPr>
          <w:trHeight w:val="524"/>
          <w:jc w:val="center"/>
        </w:trPr>
        <w:tc>
          <w:tcPr>
            <w:tcW w:w="9550" w:type="dxa"/>
            <w:gridSpan w:val="14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t xml:space="preserve">Uznaję operację za zgodną/niezgodną* z LSR i przekazuję do </w:t>
            </w:r>
            <w:r w:rsidRPr="003104CE">
              <w:rPr>
                <w:rFonts w:ascii="Times New Roman" w:hAnsi="Times New Roman"/>
                <w:b/>
              </w:rPr>
              <w:t>dalszej oceny zgodności z Programem oraz wyborowi i ustaleniu kwoty wsparcia</w:t>
            </w: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br/>
            </w: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br/>
            </w:r>
            <w:r w:rsidRPr="003104CE">
              <w:rPr>
                <w:rFonts w:ascii="Times New Roman" w:eastAsia="Times New Roman" w:hAnsi="Times New Roman"/>
                <w:lang w:eastAsia="ar-SA"/>
              </w:rPr>
              <w:t>(niepotrzebne skreślić)</w:t>
            </w:r>
          </w:p>
        </w:tc>
      </w:tr>
      <w:tr w:rsidR="003104CE" w:rsidRPr="003104CE" w:rsidTr="00AF1062">
        <w:trPr>
          <w:trHeight w:val="524"/>
          <w:jc w:val="center"/>
        </w:trPr>
        <w:tc>
          <w:tcPr>
            <w:tcW w:w="955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/>
                <w:bCs/>
                <w:lang w:eastAsia="ar-SA"/>
              </w:rPr>
              <w:t>Uzasadnienie/uwagi:</w:t>
            </w: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lang w:eastAsia="ar-SA"/>
              </w:rPr>
            </w:pPr>
          </w:p>
        </w:tc>
      </w:tr>
      <w:tr w:rsidR="003104CE" w:rsidRPr="003104CE" w:rsidTr="00AF1062">
        <w:trPr>
          <w:trHeight w:val="524"/>
          <w:jc w:val="center"/>
        </w:trPr>
        <w:tc>
          <w:tcPr>
            <w:tcW w:w="4634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bCs/>
                <w:lang w:eastAsia="ar-SA"/>
              </w:rPr>
              <w:t>IMIĘ I NAZWISKO PRACOWNIKA BIURA, KTÓRY DOKONAŁ WERYFIKACJI:</w:t>
            </w:r>
          </w:p>
        </w:tc>
        <w:tc>
          <w:tcPr>
            <w:tcW w:w="4916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lang w:eastAsia="ar-SA"/>
              </w:rPr>
            </w:pPr>
          </w:p>
        </w:tc>
      </w:tr>
      <w:tr w:rsidR="003104CE" w:rsidRPr="003104CE" w:rsidTr="00AF1062">
        <w:trPr>
          <w:trHeight w:val="532"/>
          <w:jc w:val="center"/>
        </w:trPr>
        <w:tc>
          <w:tcPr>
            <w:tcW w:w="1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MIEJSCE:</w:t>
            </w:r>
          </w:p>
        </w:tc>
        <w:tc>
          <w:tcPr>
            <w:tcW w:w="2209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910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DATA:</w:t>
            </w:r>
          </w:p>
        </w:tc>
        <w:tc>
          <w:tcPr>
            <w:tcW w:w="11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158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CZYTELNY PODPIS:</w:t>
            </w:r>
          </w:p>
        </w:tc>
        <w:tc>
          <w:tcPr>
            <w:tcW w:w="2170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  <w:tr w:rsidR="003104CE" w:rsidRPr="003104CE" w:rsidTr="00AF1062">
        <w:trPr>
          <w:trHeight w:val="532"/>
          <w:jc w:val="center"/>
        </w:trPr>
        <w:tc>
          <w:tcPr>
            <w:tcW w:w="1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>PODPIS SEKRETARZA RADY:</w:t>
            </w:r>
          </w:p>
        </w:tc>
        <w:tc>
          <w:tcPr>
            <w:tcW w:w="2596" w:type="dxa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  <w:r w:rsidRPr="003104CE">
              <w:rPr>
                <w:rFonts w:ascii="Times New Roman" w:eastAsia="Times New Roman" w:hAnsi="Times New Roman"/>
                <w:lang w:eastAsia="ar-SA"/>
              </w:rPr>
              <w:t xml:space="preserve">PODPIS PRZEWODNICZĄCEGO: </w:t>
            </w:r>
          </w:p>
        </w:tc>
        <w:tc>
          <w:tcPr>
            <w:tcW w:w="2179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6F77" w:rsidRPr="003104CE" w:rsidRDefault="009E6F77" w:rsidP="00AF1062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lang w:eastAsia="ar-SA"/>
              </w:rPr>
            </w:pPr>
          </w:p>
        </w:tc>
      </w:tr>
    </w:tbl>
    <w:p w:rsidR="003F2CFA" w:rsidRPr="003104CE" w:rsidRDefault="00474FC4" w:rsidP="001E6643">
      <w:pPr>
        <w:spacing w:after="120" w:line="23" w:lineRule="atLeast"/>
        <w:rPr>
          <w:rFonts w:ascii="Times New Roman" w:hAnsi="Times New Roman" w:cs="Times New Roman"/>
          <w:i/>
          <w:sz w:val="24"/>
          <w:szCs w:val="24"/>
        </w:rPr>
      </w:pPr>
      <w:r w:rsidRPr="003104CE">
        <w:rPr>
          <w:rFonts w:ascii="Times New Roman" w:hAnsi="Times New Roman" w:cs="Times New Roman"/>
          <w:sz w:val="24"/>
          <w:szCs w:val="24"/>
        </w:rPr>
        <w:tab/>
      </w:r>
      <w:r w:rsidRPr="003104CE">
        <w:rPr>
          <w:rFonts w:ascii="Times New Roman" w:hAnsi="Times New Roman" w:cs="Times New Roman"/>
          <w:sz w:val="24"/>
          <w:szCs w:val="24"/>
        </w:rPr>
        <w:tab/>
      </w:r>
      <w:r w:rsidRPr="003104CE">
        <w:rPr>
          <w:rFonts w:ascii="Times New Roman" w:hAnsi="Times New Roman" w:cs="Times New Roman"/>
          <w:sz w:val="24"/>
          <w:szCs w:val="24"/>
        </w:rPr>
        <w:tab/>
      </w:r>
      <w:r w:rsidRPr="003104CE">
        <w:rPr>
          <w:rFonts w:ascii="Times New Roman" w:hAnsi="Times New Roman" w:cs="Times New Roman"/>
          <w:sz w:val="24"/>
          <w:szCs w:val="24"/>
        </w:rPr>
        <w:tab/>
      </w:r>
      <w:r w:rsidRPr="003104CE">
        <w:rPr>
          <w:rFonts w:ascii="Times New Roman" w:hAnsi="Times New Roman" w:cs="Times New Roman"/>
          <w:i/>
          <w:sz w:val="24"/>
          <w:szCs w:val="24"/>
        </w:rPr>
        <w:tab/>
      </w:r>
      <w:r w:rsidRPr="003104CE">
        <w:rPr>
          <w:rFonts w:ascii="Times New Roman" w:hAnsi="Times New Roman" w:cs="Times New Roman"/>
          <w:i/>
          <w:sz w:val="24"/>
          <w:szCs w:val="24"/>
        </w:rPr>
        <w:tab/>
      </w:r>
      <w:r w:rsidRPr="003104CE">
        <w:rPr>
          <w:rFonts w:ascii="Times New Roman" w:hAnsi="Times New Roman" w:cs="Times New Roman"/>
          <w:i/>
          <w:sz w:val="24"/>
          <w:szCs w:val="24"/>
        </w:rPr>
        <w:tab/>
      </w:r>
      <w:r w:rsidRPr="003104CE">
        <w:rPr>
          <w:rFonts w:ascii="Times New Roman" w:hAnsi="Times New Roman" w:cs="Times New Roman"/>
          <w:i/>
          <w:sz w:val="24"/>
          <w:szCs w:val="24"/>
        </w:rPr>
        <w:tab/>
      </w:r>
    </w:p>
    <w:p w:rsidR="007833C9" w:rsidRPr="003104CE" w:rsidRDefault="007833C9" w:rsidP="007833C9">
      <w:pPr>
        <w:pStyle w:val="Akapitzlist"/>
        <w:widowControl w:val="0"/>
        <w:suppressAutoHyphens/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</w:rPr>
      </w:pPr>
    </w:p>
    <w:sectPr w:rsidR="007833C9" w:rsidRPr="003104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3ECA" w:rsidRDefault="005C3ECA" w:rsidP="00474FC4">
      <w:pPr>
        <w:spacing w:after="0" w:line="240" w:lineRule="auto"/>
      </w:pPr>
      <w:r>
        <w:separator/>
      </w:r>
    </w:p>
  </w:endnote>
  <w:endnote w:type="continuationSeparator" w:id="0">
    <w:p w:rsidR="005C3ECA" w:rsidRDefault="005C3ECA" w:rsidP="00474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5F0" w:rsidRDefault="00A665F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5F0" w:rsidRDefault="00A665F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5F0" w:rsidRDefault="00A665F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3ECA" w:rsidRDefault="005C3ECA" w:rsidP="00474FC4">
      <w:pPr>
        <w:spacing w:after="0" w:line="240" w:lineRule="auto"/>
      </w:pPr>
      <w:r>
        <w:separator/>
      </w:r>
    </w:p>
  </w:footnote>
  <w:footnote w:type="continuationSeparator" w:id="0">
    <w:p w:rsidR="005C3ECA" w:rsidRDefault="005C3ECA" w:rsidP="00474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5F0" w:rsidRDefault="00A665F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FB7" w:rsidRPr="00927B59" w:rsidRDefault="008F26F3" w:rsidP="003A3FB7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>
      <w:rPr>
        <w:rFonts w:ascii="Times New Roman" w:hAnsi="Times New Roman" w:cs="Times New Roman"/>
        <w:b/>
        <w:sz w:val="20"/>
        <w:szCs w:val="20"/>
      </w:rPr>
      <w:t xml:space="preserve">Załącznik nr </w:t>
    </w:r>
    <w:r w:rsidR="0035046C">
      <w:rPr>
        <w:rFonts w:ascii="Times New Roman" w:hAnsi="Times New Roman" w:cs="Times New Roman"/>
        <w:b/>
        <w:sz w:val="20"/>
        <w:szCs w:val="20"/>
      </w:rPr>
      <w:t>6</w:t>
    </w:r>
    <w:r w:rsidR="005A68A6">
      <w:rPr>
        <w:rFonts w:ascii="Times New Roman" w:hAnsi="Times New Roman" w:cs="Times New Roman"/>
        <w:b/>
        <w:sz w:val="20"/>
        <w:szCs w:val="20"/>
      </w:rPr>
      <w:t xml:space="preserve"> do Procedury </w:t>
    </w:r>
    <w:r w:rsidR="00851112" w:rsidRPr="00851112">
      <w:rPr>
        <w:rFonts w:ascii="Times New Roman" w:hAnsi="Times New Roman" w:cs="Times New Roman"/>
        <w:b/>
        <w:sz w:val="20"/>
        <w:szCs w:val="20"/>
      </w:rPr>
      <w:t>realizacji</w:t>
    </w:r>
    <w:r w:rsidR="003A3FB7" w:rsidRPr="001C681B">
      <w:rPr>
        <w:rFonts w:ascii="Times New Roman" w:hAnsi="Times New Roman" w:cs="Times New Roman"/>
        <w:b/>
        <w:sz w:val="20"/>
        <w:szCs w:val="20"/>
      </w:rPr>
      <w:t xml:space="preserve"> </w:t>
    </w:r>
    <w:r w:rsidR="003A3FB7">
      <w:rPr>
        <w:rFonts w:ascii="Times New Roman" w:hAnsi="Times New Roman" w:cs="Times New Roman"/>
        <w:b/>
        <w:sz w:val="20"/>
        <w:szCs w:val="20"/>
      </w:rPr>
      <w:t>przez Stowarzyszenie LGD „</w:t>
    </w:r>
    <w:r w:rsidR="00B12101">
      <w:rPr>
        <w:rFonts w:ascii="Times New Roman" w:hAnsi="Times New Roman" w:cs="Times New Roman"/>
        <w:b/>
        <w:sz w:val="20"/>
        <w:szCs w:val="20"/>
      </w:rPr>
      <w:t>Wrzosowa Kraina</w:t>
    </w:r>
    <w:r w:rsidR="003A3FB7">
      <w:rPr>
        <w:rFonts w:ascii="Times New Roman" w:hAnsi="Times New Roman" w:cs="Times New Roman"/>
        <w:b/>
        <w:sz w:val="20"/>
        <w:szCs w:val="20"/>
      </w:rPr>
      <w:t xml:space="preserve">” </w:t>
    </w:r>
    <w:r w:rsidR="003A3FB7" w:rsidRPr="001C681B">
      <w:rPr>
        <w:rFonts w:ascii="Times New Roman" w:hAnsi="Times New Roman" w:cs="Times New Roman"/>
        <w:b/>
        <w:sz w:val="20"/>
        <w:szCs w:val="20"/>
      </w:rPr>
      <w:t>projektów grantowych.</w:t>
    </w:r>
  </w:p>
  <w:p w:rsidR="00F71957" w:rsidRPr="0035046C" w:rsidRDefault="00851112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 w:rsidRPr="0035046C">
      <w:rPr>
        <w:rFonts w:ascii="Times New Roman" w:hAnsi="Times New Roman" w:cs="Times New Roman"/>
        <w:b/>
        <w:sz w:val="20"/>
        <w:szCs w:val="20"/>
      </w:rPr>
      <w:t xml:space="preserve">Wzór </w:t>
    </w:r>
    <w:r w:rsidR="001E6643" w:rsidRPr="0035046C">
      <w:rPr>
        <w:rFonts w:ascii="Times New Roman" w:hAnsi="Times New Roman" w:cs="Times New Roman"/>
        <w:b/>
        <w:sz w:val="20"/>
        <w:szCs w:val="20"/>
      </w:rPr>
      <w:t xml:space="preserve">karty weryfikacji wniosku pod kątem </w:t>
    </w:r>
    <w:r w:rsidR="009E6F77" w:rsidRPr="0035046C">
      <w:rPr>
        <w:rFonts w:ascii="Times New Roman" w:hAnsi="Times New Roman" w:cs="Times New Roman"/>
        <w:b/>
        <w:sz w:val="20"/>
        <w:szCs w:val="20"/>
      </w:rPr>
      <w:t>zgodności z LSR</w:t>
    </w:r>
    <w:r w:rsidR="001E6643" w:rsidRPr="0035046C">
      <w:rPr>
        <w:rFonts w:ascii="Times New Roman" w:hAnsi="Times New Roman" w:cs="Times New Roman"/>
        <w:b/>
        <w:sz w:val="20"/>
        <w:szCs w:val="20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5F0" w:rsidRDefault="00A665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305F7"/>
    <w:multiLevelType w:val="hybridMultilevel"/>
    <w:tmpl w:val="A50C598E"/>
    <w:lvl w:ilvl="0" w:tplc="DBDAEA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9133BE"/>
    <w:multiLevelType w:val="hybridMultilevel"/>
    <w:tmpl w:val="7B1A297A"/>
    <w:lvl w:ilvl="0" w:tplc="829404E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9C518C"/>
    <w:multiLevelType w:val="hybridMultilevel"/>
    <w:tmpl w:val="882A39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D3930"/>
    <w:multiLevelType w:val="hybridMultilevel"/>
    <w:tmpl w:val="E2626D4E"/>
    <w:lvl w:ilvl="0" w:tplc="7BF28684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363A0B13"/>
    <w:multiLevelType w:val="hybridMultilevel"/>
    <w:tmpl w:val="C7D6CF2C"/>
    <w:lvl w:ilvl="0" w:tplc="D4E294F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CE4140"/>
    <w:multiLevelType w:val="hybridMultilevel"/>
    <w:tmpl w:val="96E66A00"/>
    <w:lvl w:ilvl="0" w:tplc="D98C4D58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374E640C"/>
    <w:multiLevelType w:val="hybridMultilevel"/>
    <w:tmpl w:val="CE0C50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A445E"/>
    <w:multiLevelType w:val="hybridMultilevel"/>
    <w:tmpl w:val="48DEF556"/>
    <w:lvl w:ilvl="0" w:tplc="12EAE2F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71751C"/>
    <w:multiLevelType w:val="hybridMultilevel"/>
    <w:tmpl w:val="EDD49F6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B8953D2"/>
    <w:multiLevelType w:val="hybridMultilevel"/>
    <w:tmpl w:val="B5946E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C22FC"/>
    <w:multiLevelType w:val="hybridMultilevel"/>
    <w:tmpl w:val="CEB201A8"/>
    <w:lvl w:ilvl="0" w:tplc="995E4142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9217C1"/>
    <w:multiLevelType w:val="hybridMultilevel"/>
    <w:tmpl w:val="8F4CD0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55273"/>
    <w:multiLevelType w:val="hybridMultilevel"/>
    <w:tmpl w:val="3C887C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8"/>
  </w:num>
  <w:num w:numId="7">
    <w:abstractNumId w:val="10"/>
  </w:num>
  <w:num w:numId="8">
    <w:abstractNumId w:val="12"/>
  </w:num>
  <w:num w:numId="9">
    <w:abstractNumId w:val="4"/>
  </w:num>
  <w:num w:numId="10">
    <w:abstractNumId w:val="2"/>
  </w:num>
  <w:num w:numId="11">
    <w:abstractNumId w:val="11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QytDA0sTQ1MjdS0lEKTi0uzszPAykwrAUArkw4/SwAAAA="/>
  </w:docVars>
  <w:rsids>
    <w:rsidRoot w:val="00A164ED"/>
    <w:rsid w:val="000362E7"/>
    <w:rsid w:val="00080C14"/>
    <w:rsid w:val="000A307E"/>
    <w:rsid w:val="000B7FE9"/>
    <w:rsid w:val="0011385A"/>
    <w:rsid w:val="001C640D"/>
    <w:rsid w:val="001C7A25"/>
    <w:rsid w:val="001E6643"/>
    <w:rsid w:val="002270F7"/>
    <w:rsid w:val="002349CD"/>
    <w:rsid w:val="00236DBB"/>
    <w:rsid w:val="00253D09"/>
    <w:rsid w:val="00273C14"/>
    <w:rsid w:val="002868E2"/>
    <w:rsid w:val="0028785B"/>
    <w:rsid w:val="002B1391"/>
    <w:rsid w:val="002F1352"/>
    <w:rsid w:val="003104CE"/>
    <w:rsid w:val="0032471D"/>
    <w:rsid w:val="00340FE8"/>
    <w:rsid w:val="0035046C"/>
    <w:rsid w:val="003A3FB7"/>
    <w:rsid w:val="003F2CFA"/>
    <w:rsid w:val="00426392"/>
    <w:rsid w:val="00474FC4"/>
    <w:rsid w:val="00483CB4"/>
    <w:rsid w:val="004D6F4B"/>
    <w:rsid w:val="004E43BE"/>
    <w:rsid w:val="00545E6E"/>
    <w:rsid w:val="00587E91"/>
    <w:rsid w:val="005A68A6"/>
    <w:rsid w:val="005C3ECA"/>
    <w:rsid w:val="005D77BD"/>
    <w:rsid w:val="00665907"/>
    <w:rsid w:val="006E149F"/>
    <w:rsid w:val="006F111F"/>
    <w:rsid w:val="006F6081"/>
    <w:rsid w:val="00705303"/>
    <w:rsid w:val="0070701F"/>
    <w:rsid w:val="007833C9"/>
    <w:rsid w:val="007A12A2"/>
    <w:rsid w:val="007B46C8"/>
    <w:rsid w:val="007E6531"/>
    <w:rsid w:val="00851112"/>
    <w:rsid w:val="00853685"/>
    <w:rsid w:val="00877F84"/>
    <w:rsid w:val="00887A43"/>
    <w:rsid w:val="008A60B0"/>
    <w:rsid w:val="008D2D66"/>
    <w:rsid w:val="008E09B5"/>
    <w:rsid w:val="008F26F3"/>
    <w:rsid w:val="009044A6"/>
    <w:rsid w:val="00927B59"/>
    <w:rsid w:val="00935016"/>
    <w:rsid w:val="009E6F77"/>
    <w:rsid w:val="00A164ED"/>
    <w:rsid w:val="00A35662"/>
    <w:rsid w:val="00A5307B"/>
    <w:rsid w:val="00A665F0"/>
    <w:rsid w:val="00B12101"/>
    <w:rsid w:val="00B3093A"/>
    <w:rsid w:val="00B372B9"/>
    <w:rsid w:val="00BA00E9"/>
    <w:rsid w:val="00C15E94"/>
    <w:rsid w:val="00CA04DD"/>
    <w:rsid w:val="00CD763B"/>
    <w:rsid w:val="00CE6B51"/>
    <w:rsid w:val="00CF031F"/>
    <w:rsid w:val="00D26907"/>
    <w:rsid w:val="00D32E98"/>
    <w:rsid w:val="00D65717"/>
    <w:rsid w:val="00E25048"/>
    <w:rsid w:val="00E4316F"/>
    <w:rsid w:val="00E81FE0"/>
    <w:rsid w:val="00EC2A99"/>
    <w:rsid w:val="00F33F6B"/>
    <w:rsid w:val="00F71957"/>
    <w:rsid w:val="00FC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E3BD021-E0A5-40B7-B48C-547D7F254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74FC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74FC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74FC4"/>
    <w:rPr>
      <w:vertAlign w:val="superscript"/>
    </w:rPr>
  </w:style>
  <w:style w:type="character" w:customStyle="1" w:styleId="tabulatory">
    <w:name w:val="tabulatory"/>
    <w:basedOn w:val="Domylnaczcionkaakapitu"/>
    <w:rsid w:val="0011385A"/>
  </w:style>
  <w:style w:type="paragraph" w:styleId="Akapitzlist">
    <w:name w:val="List Paragraph"/>
    <w:basedOn w:val="Normalny"/>
    <w:uiPriority w:val="34"/>
    <w:qFormat/>
    <w:rsid w:val="0011385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65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65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6531"/>
    <w:rPr>
      <w:vertAlign w:val="superscript"/>
    </w:rPr>
  </w:style>
  <w:style w:type="character" w:customStyle="1" w:styleId="txt-new">
    <w:name w:val="txt-new"/>
    <w:basedOn w:val="Domylnaczcionkaakapitu"/>
    <w:rsid w:val="00340FE8"/>
  </w:style>
  <w:style w:type="paragraph" w:styleId="Nagwek">
    <w:name w:val="header"/>
    <w:basedOn w:val="Normalny"/>
    <w:link w:val="Nagwek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71957"/>
  </w:style>
  <w:style w:type="paragraph" w:styleId="Stopka">
    <w:name w:val="footer"/>
    <w:basedOn w:val="Normalny"/>
    <w:link w:val="Stopka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71957"/>
  </w:style>
  <w:style w:type="paragraph" w:styleId="Tekstdymka">
    <w:name w:val="Balloon Text"/>
    <w:basedOn w:val="Normalny"/>
    <w:link w:val="TekstdymkaZnak"/>
    <w:uiPriority w:val="99"/>
    <w:semiHidden/>
    <w:unhideWhenUsed/>
    <w:rsid w:val="00D32E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2E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0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7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2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4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7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1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4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7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4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4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5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78450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7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2ADA9-2A21-4E45-9ABA-D009A9F90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Rodak</dc:creator>
  <cp:keywords/>
  <dc:description/>
  <cp:lastModifiedBy>stowarzyszenie2.</cp:lastModifiedBy>
  <cp:revision>7</cp:revision>
  <cp:lastPrinted>2018-01-11T10:50:00Z</cp:lastPrinted>
  <dcterms:created xsi:type="dcterms:W3CDTF">2017-02-05T09:40:00Z</dcterms:created>
  <dcterms:modified xsi:type="dcterms:W3CDTF">2018-01-11T10:50:00Z</dcterms:modified>
</cp:coreProperties>
</file>